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5F945" w14:textId="77777777" w:rsidR="00E823D1" w:rsidRDefault="00E823D1" w:rsidP="00E823D1">
      <w:pPr>
        <w:jc w:val="center"/>
        <w:rPr>
          <w:rFonts w:asciiTheme="majorHAnsi" w:eastAsiaTheme="majorEastAsia" w:hAnsiTheme="majorHAnsi" w:cstheme="majorBidi"/>
          <w:b/>
          <w:sz w:val="56"/>
          <w:szCs w:val="56"/>
        </w:rPr>
      </w:pPr>
      <w:r>
        <w:rPr>
          <w:noProof/>
        </w:rPr>
        <w:drawing>
          <wp:inline distT="0" distB="0" distL="0" distR="0" wp14:anchorId="184C3E1F" wp14:editId="3FF7E1CF">
            <wp:extent cx="3076575" cy="2701535"/>
            <wp:effectExtent l="0" t="0" r="0" b="3810"/>
            <wp:docPr id="1" name="Picture 1" descr="Media Kits | Seagate 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dia Kits | Seagate U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151" cy="270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8A65A" w14:textId="552C4E43" w:rsidR="00E823D1" w:rsidRPr="00B372B2" w:rsidRDefault="006041B8" w:rsidP="00E823D1">
      <w:pPr>
        <w:jc w:val="center"/>
        <w:rPr>
          <w:rFonts w:asciiTheme="majorHAnsi" w:eastAsiaTheme="majorEastAsia" w:hAnsiTheme="majorHAnsi" w:cstheme="majorBidi"/>
          <w:b/>
          <w:sz w:val="96"/>
          <w:szCs w:val="96"/>
        </w:rPr>
      </w:pPr>
      <w:r w:rsidRPr="00B372B2">
        <w:rPr>
          <w:rFonts w:asciiTheme="majorHAnsi" w:eastAsiaTheme="majorEastAsia" w:hAnsiTheme="majorHAnsi" w:cstheme="majorBidi"/>
          <w:b/>
          <w:sz w:val="96"/>
          <w:szCs w:val="96"/>
        </w:rPr>
        <w:t>Sample Project Management Report</w:t>
      </w:r>
    </w:p>
    <w:p w14:paraId="23E2C62E" w14:textId="26FE0A1C" w:rsidR="00E823D1" w:rsidRPr="00BC4728" w:rsidRDefault="00E823D1" w:rsidP="00E823D1">
      <w:pPr>
        <w:jc w:val="center"/>
        <w:rPr>
          <w:rFonts w:asciiTheme="majorHAnsi" w:eastAsiaTheme="majorEastAsia" w:hAnsiTheme="majorHAnsi" w:cstheme="majorBidi"/>
          <w:b/>
          <w:sz w:val="56"/>
          <w:szCs w:val="56"/>
        </w:rPr>
      </w:pPr>
      <w:r w:rsidRPr="00BC4728">
        <w:rPr>
          <w:rFonts w:asciiTheme="majorHAnsi" w:eastAsiaTheme="majorEastAsia" w:hAnsiTheme="majorHAnsi" w:cstheme="majorBidi"/>
          <w:b/>
          <w:sz w:val="56"/>
          <w:szCs w:val="56"/>
        </w:rPr>
        <w:fldChar w:fldCharType="begin"/>
      </w:r>
      <w:r w:rsidRPr="00BC4728">
        <w:rPr>
          <w:rFonts w:asciiTheme="majorHAnsi" w:eastAsiaTheme="majorEastAsia" w:hAnsiTheme="majorHAnsi" w:cstheme="majorBidi"/>
          <w:b/>
          <w:sz w:val="56"/>
          <w:szCs w:val="56"/>
        </w:rPr>
        <w:instrText xml:space="preserve"> DATE \@ "MMMM d, yyyy" </w:instrText>
      </w:r>
      <w:r w:rsidRPr="00BC4728">
        <w:rPr>
          <w:rFonts w:asciiTheme="majorHAnsi" w:eastAsiaTheme="majorEastAsia" w:hAnsiTheme="majorHAnsi" w:cstheme="majorBidi"/>
          <w:b/>
          <w:sz w:val="56"/>
          <w:szCs w:val="56"/>
        </w:rPr>
        <w:fldChar w:fldCharType="separate"/>
      </w:r>
      <w:r w:rsidR="0042415E">
        <w:rPr>
          <w:rFonts w:asciiTheme="majorHAnsi" w:eastAsiaTheme="majorEastAsia" w:hAnsiTheme="majorHAnsi" w:cstheme="majorBidi"/>
          <w:b/>
          <w:noProof/>
          <w:sz w:val="56"/>
          <w:szCs w:val="56"/>
        </w:rPr>
        <w:t>January 12, 2022</w:t>
      </w:r>
      <w:r w:rsidRPr="00BC4728">
        <w:rPr>
          <w:rFonts w:asciiTheme="majorHAnsi" w:eastAsiaTheme="majorEastAsia" w:hAnsiTheme="majorHAnsi" w:cstheme="majorBidi"/>
          <w:b/>
          <w:sz w:val="56"/>
          <w:szCs w:val="56"/>
        </w:rPr>
        <w:fldChar w:fldCharType="end"/>
      </w:r>
    </w:p>
    <w:p w14:paraId="4DD99360" w14:textId="77777777" w:rsidR="00E823D1" w:rsidRDefault="00E823D1" w:rsidP="00E823D1">
      <w:pPr>
        <w:jc w:val="center"/>
        <w:rPr>
          <w:rFonts w:asciiTheme="majorHAnsi" w:eastAsiaTheme="majorEastAsia" w:hAnsiTheme="majorHAnsi" w:cstheme="majorBidi"/>
          <w:b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sz w:val="40"/>
          <w:szCs w:val="40"/>
        </w:rPr>
        <w:t>Team #</w:t>
      </w:r>
    </w:p>
    <w:p w14:paraId="2EF79A59" w14:textId="77777777" w:rsidR="00E823D1" w:rsidRDefault="00E823D1" w:rsidP="00E823D1">
      <w:pPr>
        <w:jc w:val="center"/>
        <w:rPr>
          <w:rFonts w:asciiTheme="majorHAnsi" w:eastAsiaTheme="majorEastAsia" w:hAnsiTheme="majorHAnsi" w:cstheme="majorBidi"/>
          <w:b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sz w:val="40"/>
          <w:szCs w:val="40"/>
        </w:rPr>
        <w:t>Member 1</w:t>
      </w:r>
    </w:p>
    <w:p w14:paraId="6BE92551" w14:textId="77777777" w:rsidR="00E823D1" w:rsidRDefault="00E823D1" w:rsidP="00E823D1">
      <w:pPr>
        <w:jc w:val="center"/>
        <w:rPr>
          <w:rFonts w:asciiTheme="majorHAnsi" w:eastAsiaTheme="majorEastAsia" w:hAnsiTheme="majorHAnsi" w:cstheme="majorBidi"/>
          <w:b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sz w:val="40"/>
          <w:szCs w:val="40"/>
        </w:rPr>
        <w:t>Member 2</w:t>
      </w:r>
    </w:p>
    <w:p w14:paraId="6A497E39" w14:textId="77777777" w:rsidR="00E823D1" w:rsidRDefault="00E823D1" w:rsidP="00E823D1">
      <w:pPr>
        <w:jc w:val="center"/>
        <w:rPr>
          <w:rFonts w:asciiTheme="majorHAnsi" w:eastAsiaTheme="majorEastAsia" w:hAnsiTheme="majorHAnsi" w:cstheme="majorBidi"/>
          <w:b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sz w:val="40"/>
          <w:szCs w:val="40"/>
        </w:rPr>
        <w:t>Member 3</w:t>
      </w:r>
    </w:p>
    <w:p w14:paraId="207C3CD5" w14:textId="77777777" w:rsidR="00E823D1" w:rsidRDefault="00E823D1" w:rsidP="00E823D1">
      <w:pPr>
        <w:jc w:val="center"/>
        <w:rPr>
          <w:rFonts w:asciiTheme="majorHAnsi" w:eastAsiaTheme="majorEastAsia" w:hAnsiTheme="majorHAnsi" w:cstheme="majorBidi"/>
          <w:b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sz w:val="40"/>
          <w:szCs w:val="40"/>
        </w:rPr>
        <w:t>Member 4</w:t>
      </w:r>
    </w:p>
    <w:p w14:paraId="59366EF9" w14:textId="77777777" w:rsidR="00E823D1" w:rsidRPr="00BC4728" w:rsidRDefault="00E823D1" w:rsidP="00E823D1">
      <w:pPr>
        <w:jc w:val="center"/>
        <w:rPr>
          <w:rFonts w:asciiTheme="majorHAnsi" w:eastAsiaTheme="majorEastAsia" w:hAnsiTheme="majorHAnsi" w:cstheme="majorBidi"/>
          <w:b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sz w:val="40"/>
          <w:szCs w:val="40"/>
        </w:rPr>
        <w:t>Member 5</w:t>
      </w:r>
    </w:p>
    <w:p w14:paraId="5DA4D4DD" w14:textId="57832E04" w:rsidR="008630B9" w:rsidRDefault="008630B9"/>
    <w:p w14:paraId="5E892F96" w14:textId="4FF3690E" w:rsidR="00E823D1" w:rsidRDefault="00E823D1"/>
    <w:p w14:paraId="48121693" w14:textId="78F8F318" w:rsidR="00E823D1" w:rsidRDefault="00E823D1"/>
    <w:p w14:paraId="55034B89" w14:textId="7A75ABA8" w:rsidR="004413A6" w:rsidRDefault="004413A6"/>
    <w:p w14:paraId="0F474F4F" w14:textId="77777777" w:rsidR="004413A6" w:rsidRDefault="004413A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5"/>
        <w:gridCol w:w="1350"/>
      </w:tblGrid>
      <w:tr w:rsidR="004413A6" w:rsidRPr="001F7FD9" w14:paraId="046C52BC" w14:textId="77777777" w:rsidTr="00C31992">
        <w:tc>
          <w:tcPr>
            <w:tcW w:w="8815" w:type="dxa"/>
          </w:tcPr>
          <w:p w14:paraId="396E89D4" w14:textId="1FD70A85" w:rsidR="004413A6" w:rsidRPr="001F7FD9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1F7FD9">
              <w:rPr>
                <w:rFonts w:eastAsiaTheme="majorEastAsia" w:cstheme="minorHAnsi"/>
                <w:bCs/>
                <w:sz w:val="32"/>
                <w:szCs w:val="32"/>
              </w:rPr>
              <w:lastRenderedPageBreak/>
              <w:t>Business Understanding</w:t>
            </w:r>
          </w:p>
        </w:tc>
        <w:tc>
          <w:tcPr>
            <w:tcW w:w="1350" w:type="dxa"/>
          </w:tcPr>
          <w:p w14:paraId="60AA6833" w14:textId="17BB4FDC" w:rsidR="004413A6" w:rsidRPr="005F5F0D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  <w:tr w:rsidR="004413A6" w:rsidRPr="001F7FD9" w14:paraId="0AEDBCE5" w14:textId="77777777" w:rsidTr="00C31992">
        <w:tc>
          <w:tcPr>
            <w:tcW w:w="8815" w:type="dxa"/>
          </w:tcPr>
          <w:p w14:paraId="4AAEA07B" w14:textId="07F35F9A" w:rsidR="004413A6" w:rsidRPr="001F7FD9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1F7FD9">
              <w:rPr>
                <w:rFonts w:eastAsiaTheme="majorEastAsia" w:cstheme="minorHAnsi"/>
                <w:bCs/>
                <w:sz w:val="32"/>
                <w:szCs w:val="32"/>
              </w:rPr>
              <w:t>Problem Statement</w:t>
            </w:r>
          </w:p>
        </w:tc>
        <w:tc>
          <w:tcPr>
            <w:tcW w:w="1350" w:type="dxa"/>
          </w:tcPr>
          <w:p w14:paraId="284F72A4" w14:textId="1EA73EA9" w:rsidR="004413A6" w:rsidRPr="005F5F0D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5F5F0D"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  <w:tr w:rsidR="004413A6" w:rsidRPr="001F7FD9" w14:paraId="5EC820E9" w14:textId="77777777" w:rsidTr="00C31992">
        <w:tc>
          <w:tcPr>
            <w:tcW w:w="8815" w:type="dxa"/>
          </w:tcPr>
          <w:p w14:paraId="5D746353" w14:textId="111B9737" w:rsidR="004413A6" w:rsidRPr="001F7FD9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1F7FD9">
              <w:rPr>
                <w:rFonts w:eastAsiaTheme="majorEastAsia" w:cstheme="minorHAnsi"/>
                <w:bCs/>
                <w:sz w:val="32"/>
                <w:szCs w:val="32"/>
              </w:rPr>
              <w:t>Overarching Objective(</w:t>
            </w:r>
            <w:r>
              <w:rPr>
                <w:rFonts w:eastAsiaTheme="majorEastAsia" w:cstheme="minorHAnsi"/>
                <w:bCs/>
                <w:sz w:val="32"/>
                <w:szCs w:val="32"/>
              </w:rPr>
              <w:t>s</w:t>
            </w:r>
            <w:r w:rsidRPr="001F7FD9">
              <w:rPr>
                <w:rFonts w:eastAsiaTheme="majorEastAsia" w:cstheme="minorHAnsi"/>
                <w:bCs/>
                <w:sz w:val="32"/>
                <w:szCs w:val="32"/>
              </w:rPr>
              <w:t xml:space="preserve">) </w:t>
            </w:r>
          </w:p>
        </w:tc>
        <w:tc>
          <w:tcPr>
            <w:tcW w:w="1350" w:type="dxa"/>
          </w:tcPr>
          <w:p w14:paraId="55134197" w14:textId="6A84C6D6" w:rsidR="004413A6" w:rsidRPr="005F5F0D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5F5F0D"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  <w:tr w:rsidR="004413A6" w:rsidRPr="001F7FD9" w14:paraId="01ADC88F" w14:textId="77777777" w:rsidTr="00C31992">
        <w:tc>
          <w:tcPr>
            <w:tcW w:w="8815" w:type="dxa"/>
          </w:tcPr>
          <w:p w14:paraId="48CF30A6" w14:textId="77777777" w:rsidR="004413A6" w:rsidRPr="001F7FD9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1F7FD9">
              <w:rPr>
                <w:rFonts w:eastAsiaTheme="majorEastAsia" w:cstheme="minorHAnsi"/>
                <w:bCs/>
                <w:sz w:val="32"/>
                <w:szCs w:val="32"/>
              </w:rPr>
              <w:t>Project Management</w:t>
            </w:r>
          </w:p>
        </w:tc>
        <w:tc>
          <w:tcPr>
            <w:tcW w:w="1350" w:type="dxa"/>
          </w:tcPr>
          <w:p w14:paraId="4F8A24AC" w14:textId="77777777" w:rsidR="004413A6" w:rsidRPr="001F7FD9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5F5F0D"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  <w:tr w:rsidR="004413A6" w:rsidRPr="001F7FD9" w14:paraId="125846F8" w14:textId="77777777" w:rsidTr="00C31992">
        <w:tc>
          <w:tcPr>
            <w:tcW w:w="8815" w:type="dxa"/>
          </w:tcPr>
          <w:p w14:paraId="02F3C2E9" w14:textId="77777777" w:rsidR="004413A6" w:rsidRPr="00B616FF" w:rsidRDefault="004413A6" w:rsidP="004413A6">
            <w:pPr>
              <w:pStyle w:val="ListParagraph"/>
              <w:numPr>
                <w:ilvl w:val="0"/>
                <w:numId w:val="1"/>
              </w:num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B616FF">
              <w:rPr>
                <w:rFonts w:eastAsiaTheme="majorEastAsia" w:cstheme="minorHAnsi"/>
                <w:bCs/>
                <w:sz w:val="32"/>
                <w:szCs w:val="32"/>
              </w:rPr>
              <w:t>Team Members</w:t>
            </w:r>
          </w:p>
        </w:tc>
        <w:tc>
          <w:tcPr>
            <w:tcW w:w="1350" w:type="dxa"/>
          </w:tcPr>
          <w:p w14:paraId="5C891786" w14:textId="77777777" w:rsidR="004413A6" w:rsidRPr="001F7FD9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5F5F0D"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  <w:tr w:rsidR="004413A6" w:rsidRPr="001F7FD9" w14:paraId="12F0F371" w14:textId="77777777" w:rsidTr="00C31992">
        <w:tc>
          <w:tcPr>
            <w:tcW w:w="8815" w:type="dxa"/>
          </w:tcPr>
          <w:p w14:paraId="5FA75B61" w14:textId="77777777" w:rsidR="004413A6" w:rsidRPr="00B616FF" w:rsidRDefault="004413A6" w:rsidP="004413A6">
            <w:pPr>
              <w:pStyle w:val="ListParagraph"/>
              <w:numPr>
                <w:ilvl w:val="0"/>
                <w:numId w:val="1"/>
              </w:num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B616FF">
              <w:rPr>
                <w:rFonts w:eastAsiaTheme="majorEastAsia" w:cstheme="minorHAnsi"/>
                <w:bCs/>
                <w:sz w:val="32"/>
                <w:szCs w:val="32"/>
              </w:rPr>
              <w:t>Project Timeline (Simple Table, Waterfall Chart, Trello, Microsoft Project, Asana, Etc.)</w:t>
            </w:r>
          </w:p>
        </w:tc>
        <w:tc>
          <w:tcPr>
            <w:tcW w:w="1350" w:type="dxa"/>
          </w:tcPr>
          <w:p w14:paraId="3269766D" w14:textId="77777777" w:rsidR="004413A6" w:rsidRPr="001F7FD9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5F5F0D"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  <w:tr w:rsidR="004413A6" w:rsidRPr="001F7FD9" w14:paraId="6241486D" w14:textId="77777777" w:rsidTr="00C31992">
        <w:tc>
          <w:tcPr>
            <w:tcW w:w="8815" w:type="dxa"/>
          </w:tcPr>
          <w:p w14:paraId="40B7E03C" w14:textId="77777777" w:rsidR="004413A6" w:rsidRPr="00B616FF" w:rsidRDefault="004413A6" w:rsidP="004413A6">
            <w:pPr>
              <w:pStyle w:val="ListParagraph"/>
              <w:numPr>
                <w:ilvl w:val="0"/>
                <w:numId w:val="1"/>
              </w:num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B616FF">
              <w:rPr>
                <w:rFonts w:eastAsiaTheme="majorEastAsia" w:cstheme="minorHAnsi"/>
                <w:bCs/>
                <w:sz w:val="32"/>
                <w:szCs w:val="32"/>
              </w:rPr>
              <w:t>Project Outcomes (Milestones)</w:t>
            </w:r>
          </w:p>
        </w:tc>
        <w:tc>
          <w:tcPr>
            <w:tcW w:w="1350" w:type="dxa"/>
          </w:tcPr>
          <w:p w14:paraId="692241C0" w14:textId="77777777" w:rsidR="004413A6" w:rsidRPr="001F7FD9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5F5F0D"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  <w:tr w:rsidR="004413A6" w:rsidRPr="001F7FD9" w14:paraId="4657E2A9" w14:textId="77777777" w:rsidTr="00C31992">
        <w:tc>
          <w:tcPr>
            <w:tcW w:w="8815" w:type="dxa"/>
          </w:tcPr>
          <w:p w14:paraId="7D846A17" w14:textId="77777777" w:rsidR="004413A6" w:rsidRPr="00B616FF" w:rsidRDefault="004413A6" w:rsidP="004413A6">
            <w:pPr>
              <w:pStyle w:val="ListParagraph"/>
              <w:numPr>
                <w:ilvl w:val="0"/>
                <w:numId w:val="1"/>
              </w:num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B616FF">
              <w:rPr>
                <w:rFonts w:eastAsiaTheme="majorEastAsia" w:cstheme="minorHAnsi"/>
                <w:bCs/>
                <w:sz w:val="32"/>
                <w:szCs w:val="32"/>
              </w:rPr>
              <w:t>Project Strategy</w:t>
            </w:r>
          </w:p>
        </w:tc>
        <w:tc>
          <w:tcPr>
            <w:tcW w:w="1350" w:type="dxa"/>
          </w:tcPr>
          <w:p w14:paraId="5BE6F528" w14:textId="77777777" w:rsidR="004413A6" w:rsidRPr="001F7FD9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5F5F0D"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  <w:tr w:rsidR="004413A6" w:rsidRPr="001F7FD9" w14:paraId="09C50A23" w14:textId="77777777" w:rsidTr="00C31992">
        <w:tc>
          <w:tcPr>
            <w:tcW w:w="8815" w:type="dxa"/>
          </w:tcPr>
          <w:p w14:paraId="0C1E52FB" w14:textId="1FBFBBAF" w:rsidR="004413A6" w:rsidRPr="00B616FF" w:rsidRDefault="004413A6" w:rsidP="004413A6">
            <w:pPr>
              <w:pStyle w:val="ListParagraph"/>
              <w:numPr>
                <w:ilvl w:val="0"/>
                <w:numId w:val="1"/>
              </w:numPr>
              <w:rPr>
                <w:rFonts w:eastAsiaTheme="majorEastAsia" w:cstheme="minorHAnsi"/>
                <w:bCs/>
                <w:sz w:val="32"/>
                <w:szCs w:val="32"/>
              </w:rPr>
            </w:pPr>
            <w:r>
              <w:rPr>
                <w:rFonts w:eastAsiaTheme="majorEastAsia" w:cstheme="minorHAnsi"/>
                <w:bCs/>
                <w:sz w:val="32"/>
                <w:szCs w:val="32"/>
              </w:rPr>
              <w:t>Risks and Challenges</w:t>
            </w:r>
          </w:p>
        </w:tc>
        <w:tc>
          <w:tcPr>
            <w:tcW w:w="1350" w:type="dxa"/>
          </w:tcPr>
          <w:p w14:paraId="02622228" w14:textId="40821CE0" w:rsidR="004413A6" w:rsidRPr="005F5F0D" w:rsidRDefault="004413A6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5F5F0D"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  <w:tr w:rsidR="008A5B25" w:rsidRPr="001F7FD9" w14:paraId="368A1028" w14:textId="77777777" w:rsidTr="00C31992">
        <w:tc>
          <w:tcPr>
            <w:tcW w:w="8815" w:type="dxa"/>
          </w:tcPr>
          <w:p w14:paraId="5312D089" w14:textId="537EC4DD" w:rsidR="008A5B25" w:rsidRPr="008A5B25" w:rsidRDefault="008A5B25" w:rsidP="008A5B25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>
              <w:rPr>
                <w:rFonts w:eastAsiaTheme="majorEastAsia" w:cstheme="minorHAnsi"/>
                <w:bCs/>
                <w:sz w:val="32"/>
                <w:szCs w:val="32"/>
              </w:rPr>
              <w:t>Key Takeaways</w:t>
            </w:r>
          </w:p>
        </w:tc>
        <w:tc>
          <w:tcPr>
            <w:tcW w:w="1350" w:type="dxa"/>
          </w:tcPr>
          <w:p w14:paraId="13D6E7DF" w14:textId="5E2AD575" w:rsidR="008A5B25" w:rsidRPr="005F5F0D" w:rsidRDefault="008A5B25" w:rsidP="004413A6">
            <w:pPr>
              <w:rPr>
                <w:rFonts w:eastAsiaTheme="majorEastAsia" w:cstheme="minorHAnsi"/>
                <w:bCs/>
                <w:sz w:val="32"/>
                <w:szCs w:val="32"/>
              </w:rPr>
            </w:pPr>
            <w:r w:rsidRPr="005F5F0D">
              <w:rPr>
                <w:rFonts w:eastAsiaTheme="majorEastAsia" w:cstheme="minorHAnsi"/>
                <w:bCs/>
                <w:sz w:val="32"/>
                <w:szCs w:val="32"/>
              </w:rPr>
              <w:t>Pg. no</w:t>
            </w:r>
          </w:p>
        </w:tc>
      </w:tr>
    </w:tbl>
    <w:p w14:paraId="4484F30B" w14:textId="5515286F" w:rsidR="008B4ABF" w:rsidRDefault="008B4ABF"/>
    <w:p w14:paraId="27BD085C" w14:textId="0E470D9F" w:rsidR="008B4ABF" w:rsidRDefault="008B4ABF"/>
    <w:p w14:paraId="56E237B2" w14:textId="3F7F8493" w:rsidR="00D35CE0" w:rsidRDefault="00D35CE0"/>
    <w:p w14:paraId="1A0DDE3C" w14:textId="21136DAE" w:rsidR="00D35CE0" w:rsidRDefault="00D35CE0"/>
    <w:p w14:paraId="01636370" w14:textId="5CEA6E24" w:rsidR="00D35CE0" w:rsidRDefault="00D35CE0"/>
    <w:p w14:paraId="28904C99" w14:textId="42D74FA4" w:rsidR="00D35CE0" w:rsidRDefault="00D35CE0"/>
    <w:p w14:paraId="59171A0C" w14:textId="664F2589" w:rsidR="00D35CE0" w:rsidRDefault="00D35CE0"/>
    <w:p w14:paraId="055FD72F" w14:textId="48CED474" w:rsidR="00D35CE0" w:rsidRDefault="00D35CE0"/>
    <w:p w14:paraId="41B950B0" w14:textId="7D595503" w:rsidR="00D35CE0" w:rsidRDefault="00D35CE0"/>
    <w:p w14:paraId="671F5590" w14:textId="382270B8" w:rsidR="00D35CE0" w:rsidRDefault="00D35CE0"/>
    <w:p w14:paraId="1C4B22E8" w14:textId="0986CC84" w:rsidR="00D35CE0" w:rsidRDefault="00D35CE0"/>
    <w:p w14:paraId="13609A34" w14:textId="7C0883D8" w:rsidR="00D35CE0" w:rsidRDefault="00D35CE0"/>
    <w:p w14:paraId="6DB6F631" w14:textId="1F0FB867" w:rsidR="00D35CE0" w:rsidRDefault="00D35CE0"/>
    <w:p w14:paraId="392211F9" w14:textId="6B184D07" w:rsidR="00D35CE0" w:rsidRDefault="00D35CE0"/>
    <w:p w14:paraId="1E500200" w14:textId="7E698899" w:rsidR="00D35CE0" w:rsidRDefault="00D35CE0"/>
    <w:p w14:paraId="31AA442D" w14:textId="2DD009A8" w:rsidR="00D35CE0" w:rsidRDefault="00D35CE0"/>
    <w:p w14:paraId="210F3D7C" w14:textId="60B69483" w:rsidR="00C31992" w:rsidRDefault="00C31992"/>
    <w:p w14:paraId="576C56F5" w14:textId="7250C806" w:rsidR="00C31992" w:rsidRDefault="00C31992"/>
    <w:p w14:paraId="201671E9" w14:textId="181CC87F" w:rsidR="00C31992" w:rsidRDefault="00C31992"/>
    <w:p w14:paraId="2344633D" w14:textId="119FF05B" w:rsidR="00C31992" w:rsidRDefault="00C31992"/>
    <w:p w14:paraId="3FD49AB1" w14:textId="5A3F44A7" w:rsidR="00C31992" w:rsidRDefault="00C31992"/>
    <w:p w14:paraId="48399807" w14:textId="77777777" w:rsidR="00C31992" w:rsidRDefault="00C31992"/>
    <w:p w14:paraId="493B1862" w14:textId="7681C4C8" w:rsidR="00D35CE0" w:rsidRDefault="00D35CE0"/>
    <w:p w14:paraId="6B6714CE" w14:textId="67CC011E" w:rsidR="005B4BAD" w:rsidRPr="00B372B2" w:rsidRDefault="008328AA">
      <w:pPr>
        <w:rPr>
          <w:b/>
          <w:bCs/>
          <w:sz w:val="28"/>
          <w:szCs w:val="28"/>
        </w:rPr>
      </w:pPr>
      <w:r w:rsidRPr="00B372B2">
        <w:rPr>
          <w:b/>
          <w:bCs/>
          <w:sz w:val="28"/>
          <w:szCs w:val="28"/>
          <w:highlight w:val="yellow"/>
        </w:rPr>
        <w:t xml:space="preserve">NOTE: </w:t>
      </w:r>
      <w:r w:rsidR="005B4BAD" w:rsidRPr="00B372B2">
        <w:rPr>
          <w:b/>
          <w:bCs/>
          <w:sz w:val="28"/>
          <w:szCs w:val="28"/>
          <w:highlight w:val="yellow"/>
        </w:rPr>
        <w:t xml:space="preserve">This is a sample template for project management report. You don’t have to follow the same design. </w:t>
      </w:r>
      <w:r w:rsidR="00166A17" w:rsidRPr="00B372B2">
        <w:rPr>
          <w:b/>
          <w:bCs/>
          <w:sz w:val="28"/>
          <w:szCs w:val="28"/>
          <w:highlight w:val="yellow"/>
        </w:rPr>
        <w:t>Please discuss with your team and come up with your own.</w:t>
      </w:r>
    </w:p>
    <w:p w14:paraId="53D42A85" w14:textId="77777777" w:rsidR="005B4BAD" w:rsidRDefault="005B4BA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5220"/>
        <w:gridCol w:w="5570"/>
      </w:tblGrid>
      <w:tr w:rsidR="00D35CE0" w14:paraId="69D11697" w14:textId="77777777" w:rsidTr="003F04A0">
        <w:tc>
          <w:tcPr>
            <w:tcW w:w="5220" w:type="dxa"/>
            <w:shd w:val="clear" w:color="auto" w:fill="002060"/>
          </w:tcPr>
          <w:p w14:paraId="7E835AE3" w14:textId="7ACAD28D" w:rsidR="00D35CE0" w:rsidRPr="008B4ABF" w:rsidRDefault="003F04A0" w:rsidP="00062C75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Business Understanding</w:t>
            </w:r>
            <w:r w:rsidR="007A7ADD">
              <w:rPr>
                <w:b/>
                <w:bCs/>
                <w:sz w:val="36"/>
                <w:szCs w:val="36"/>
              </w:rPr>
              <w:t xml:space="preserve"> </w:t>
            </w:r>
          </w:p>
        </w:tc>
        <w:tc>
          <w:tcPr>
            <w:tcW w:w="5570" w:type="dxa"/>
            <w:shd w:val="clear" w:color="auto" w:fill="002060"/>
          </w:tcPr>
          <w:p w14:paraId="1042B2C6" w14:textId="22DFA53C" w:rsidR="00D35CE0" w:rsidRPr="00D35CE0" w:rsidRDefault="00D35CE0" w:rsidP="00062C75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14E842D3" w14:textId="155C95B2" w:rsidR="00D35CE0" w:rsidRDefault="00D35CE0"/>
    <w:p w14:paraId="1BE7844A" w14:textId="1BCACE52" w:rsidR="00D35CE0" w:rsidRDefault="00D35CE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3505"/>
        <w:gridCol w:w="7285"/>
      </w:tblGrid>
      <w:tr w:rsidR="00D35CE0" w14:paraId="3B5A4022" w14:textId="77777777" w:rsidTr="00062C75">
        <w:tc>
          <w:tcPr>
            <w:tcW w:w="3505" w:type="dxa"/>
            <w:shd w:val="clear" w:color="auto" w:fill="002060"/>
          </w:tcPr>
          <w:p w14:paraId="00C3ED68" w14:textId="1DF724A1" w:rsidR="00D35CE0" w:rsidRPr="008B4ABF" w:rsidRDefault="00E142C4" w:rsidP="00062C75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Problem Statement</w:t>
            </w:r>
          </w:p>
        </w:tc>
        <w:tc>
          <w:tcPr>
            <w:tcW w:w="7285" w:type="dxa"/>
            <w:shd w:val="clear" w:color="auto" w:fill="002060"/>
          </w:tcPr>
          <w:p w14:paraId="77776B3F" w14:textId="77777777" w:rsidR="00D35CE0" w:rsidRPr="00D35CE0" w:rsidRDefault="00D35CE0" w:rsidP="00062C75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4E59E58C" w14:textId="105B1B1E" w:rsidR="00D35CE0" w:rsidRDefault="00D35CE0"/>
    <w:p w14:paraId="122BFB4F" w14:textId="3C54BC06" w:rsidR="00D35CE0" w:rsidRDefault="00D35CE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5490"/>
        <w:gridCol w:w="5300"/>
      </w:tblGrid>
      <w:tr w:rsidR="00D35CE0" w14:paraId="68008F75" w14:textId="77777777" w:rsidTr="00E142C4">
        <w:tc>
          <w:tcPr>
            <w:tcW w:w="5490" w:type="dxa"/>
            <w:shd w:val="clear" w:color="auto" w:fill="002060"/>
          </w:tcPr>
          <w:p w14:paraId="2916E20E" w14:textId="26075199" w:rsidR="00D35CE0" w:rsidRPr="008B4ABF" w:rsidRDefault="00E142C4" w:rsidP="00062C75">
            <w:pPr>
              <w:rPr>
                <w:b/>
                <w:bCs/>
                <w:sz w:val="36"/>
                <w:szCs w:val="36"/>
              </w:rPr>
            </w:pPr>
            <w:bookmarkStart w:id="0" w:name="_Hlk92891260"/>
            <w:r w:rsidRPr="00E142C4">
              <w:rPr>
                <w:b/>
                <w:bCs/>
                <w:sz w:val="36"/>
                <w:szCs w:val="36"/>
              </w:rPr>
              <w:t>Overarching Objectiv</w:t>
            </w:r>
            <w:r>
              <w:rPr>
                <w:b/>
                <w:bCs/>
                <w:sz w:val="36"/>
                <w:szCs w:val="36"/>
              </w:rPr>
              <w:t>e(s)</w:t>
            </w:r>
          </w:p>
        </w:tc>
        <w:tc>
          <w:tcPr>
            <w:tcW w:w="5300" w:type="dxa"/>
            <w:shd w:val="clear" w:color="auto" w:fill="002060"/>
          </w:tcPr>
          <w:p w14:paraId="6DEAE92F" w14:textId="77777777" w:rsidR="00D35CE0" w:rsidRPr="00D35CE0" w:rsidRDefault="00D35CE0" w:rsidP="00062C75">
            <w:pPr>
              <w:rPr>
                <w:b/>
                <w:bCs/>
                <w:sz w:val="36"/>
                <w:szCs w:val="36"/>
              </w:rPr>
            </w:pPr>
          </w:p>
        </w:tc>
      </w:tr>
      <w:bookmarkEnd w:id="0"/>
    </w:tbl>
    <w:p w14:paraId="19BE001C" w14:textId="788C5E2E" w:rsidR="00D35CE0" w:rsidRDefault="00D35CE0"/>
    <w:p w14:paraId="3C061361" w14:textId="50225611" w:rsidR="00D35CE0" w:rsidRDefault="00D35CE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3505"/>
        <w:gridCol w:w="7285"/>
      </w:tblGrid>
      <w:tr w:rsidR="00D35CE0" w14:paraId="34B89CEA" w14:textId="77777777" w:rsidTr="00062C75">
        <w:tc>
          <w:tcPr>
            <w:tcW w:w="3505" w:type="dxa"/>
            <w:shd w:val="clear" w:color="auto" w:fill="002060"/>
          </w:tcPr>
          <w:p w14:paraId="29277011" w14:textId="77777777" w:rsidR="00D35CE0" w:rsidRPr="008B4ABF" w:rsidRDefault="00D35CE0" w:rsidP="00062C75">
            <w:pPr>
              <w:rPr>
                <w:b/>
                <w:bCs/>
                <w:sz w:val="36"/>
                <w:szCs w:val="36"/>
              </w:rPr>
            </w:pPr>
            <w:bookmarkStart w:id="1" w:name="_Hlk92891223"/>
            <w:r w:rsidRPr="00D35CE0">
              <w:rPr>
                <w:b/>
                <w:bCs/>
                <w:sz w:val="36"/>
                <w:szCs w:val="36"/>
              </w:rPr>
              <w:t>Project Management</w:t>
            </w:r>
          </w:p>
        </w:tc>
        <w:tc>
          <w:tcPr>
            <w:tcW w:w="7285" w:type="dxa"/>
            <w:shd w:val="clear" w:color="auto" w:fill="002060"/>
          </w:tcPr>
          <w:p w14:paraId="69030A8C" w14:textId="77777777" w:rsidR="00D35CE0" w:rsidRPr="00D35CE0" w:rsidRDefault="00D35CE0" w:rsidP="00062C75">
            <w:pPr>
              <w:rPr>
                <w:b/>
                <w:bCs/>
                <w:sz w:val="36"/>
                <w:szCs w:val="36"/>
              </w:rPr>
            </w:pPr>
          </w:p>
        </w:tc>
      </w:tr>
      <w:bookmarkEnd w:id="1"/>
    </w:tbl>
    <w:p w14:paraId="03869D54" w14:textId="4626B7F3" w:rsidR="00D35CE0" w:rsidRDefault="00D35CE0"/>
    <w:p w14:paraId="220CFDBB" w14:textId="561EB784" w:rsidR="008B4ABF" w:rsidRDefault="008B4ABF"/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3960"/>
      </w:tblGrid>
      <w:tr w:rsidR="006041B8" w14:paraId="03E6E9D8" w14:textId="77777777" w:rsidTr="006041B8">
        <w:trPr>
          <w:jc w:val="right"/>
        </w:trPr>
        <w:tc>
          <w:tcPr>
            <w:tcW w:w="3960" w:type="dxa"/>
            <w:shd w:val="clear" w:color="auto" w:fill="002060"/>
          </w:tcPr>
          <w:p w14:paraId="4627E772" w14:textId="77777777" w:rsidR="006041B8" w:rsidRPr="00D35CE0" w:rsidRDefault="006041B8" w:rsidP="00062C75">
            <w:pPr>
              <w:jc w:val="center"/>
              <w:rPr>
                <w:b/>
                <w:bCs/>
                <w:sz w:val="36"/>
                <w:szCs w:val="36"/>
              </w:rPr>
            </w:pPr>
            <w:r w:rsidRPr="006041B8">
              <w:rPr>
                <w:b/>
                <w:bCs/>
                <w:color w:val="FFE599" w:themeColor="accent4" w:themeTint="66"/>
                <w:sz w:val="36"/>
                <w:szCs w:val="36"/>
              </w:rPr>
              <w:t>Team Members</w:t>
            </w:r>
          </w:p>
        </w:tc>
      </w:tr>
    </w:tbl>
    <w:p w14:paraId="4B3A38AD" w14:textId="4CA5A663" w:rsidR="002D1D14" w:rsidRDefault="002D1D14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3960"/>
      </w:tblGrid>
      <w:tr w:rsidR="006041B8" w14:paraId="4F5448B8" w14:textId="77777777" w:rsidTr="006041B8">
        <w:trPr>
          <w:jc w:val="right"/>
        </w:trPr>
        <w:tc>
          <w:tcPr>
            <w:tcW w:w="3960" w:type="dxa"/>
            <w:shd w:val="clear" w:color="auto" w:fill="002060"/>
          </w:tcPr>
          <w:p w14:paraId="2EA01BB9" w14:textId="593F43C4" w:rsidR="006041B8" w:rsidRPr="00D35CE0" w:rsidRDefault="00CC6544" w:rsidP="00062C75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color w:val="FFE599" w:themeColor="accent4" w:themeTint="66"/>
                <w:sz w:val="36"/>
                <w:szCs w:val="36"/>
              </w:rPr>
              <w:t>Project Timeline</w:t>
            </w:r>
          </w:p>
        </w:tc>
      </w:tr>
    </w:tbl>
    <w:p w14:paraId="700DAD67" w14:textId="77777777" w:rsidR="00966933" w:rsidRDefault="00966933" w:rsidP="008B4ABF">
      <w:pPr>
        <w:rPr>
          <w:rFonts w:cs="Arial"/>
          <w:bCs/>
          <w:noProof/>
          <w:color w:val="000000" w:themeColor="text1"/>
          <w:sz w:val="28"/>
          <w:szCs w:val="28"/>
        </w:rPr>
      </w:pPr>
    </w:p>
    <w:p w14:paraId="09ECF02C" w14:textId="40C4E1E6" w:rsidR="006041B8" w:rsidRDefault="00966933" w:rsidP="008B4ABF">
      <w:pPr>
        <w:rPr>
          <w:rFonts w:cs="Arial"/>
          <w:b/>
          <w:noProof/>
          <w:color w:val="808080" w:themeColor="background1" w:themeShade="80"/>
          <w:sz w:val="36"/>
        </w:rPr>
      </w:pPr>
      <w:r w:rsidRPr="00DF6208">
        <w:rPr>
          <w:rFonts w:cs="Arial"/>
          <w:bCs/>
          <w:noProof/>
          <w:color w:val="000000" w:themeColor="text1"/>
          <w:sz w:val="28"/>
          <w:szCs w:val="28"/>
        </w:rPr>
        <w:t xml:space="preserve">Project </w:t>
      </w:r>
      <w:r w:rsidR="00F97F3D">
        <w:rPr>
          <w:rFonts w:cs="Arial"/>
          <w:bCs/>
          <w:noProof/>
          <w:color w:val="000000" w:themeColor="text1"/>
          <w:sz w:val="28"/>
          <w:szCs w:val="28"/>
        </w:rPr>
        <w:t xml:space="preserve">Timeline will be your project schedule. </w:t>
      </w:r>
      <w:r w:rsidR="00F67C77">
        <w:rPr>
          <w:rFonts w:cs="Arial"/>
          <w:bCs/>
          <w:noProof/>
          <w:color w:val="000000" w:themeColor="text1"/>
          <w:sz w:val="28"/>
          <w:szCs w:val="28"/>
        </w:rPr>
        <w:t>It will mostly follow the course schedule</w:t>
      </w:r>
      <w:r w:rsidR="00A17F48">
        <w:rPr>
          <w:rFonts w:cs="Arial"/>
          <w:bCs/>
          <w:noProof/>
          <w:color w:val="000000" w:themeColor="text1"/>
          <w:sz w:val="28"/>
          <w:szCs w:val="28"/>
        </w:rPr>
        <w:t>.</w:t>
      </w:r>
    </w:p>
    <w:p w14:paraId="50622A95" w14:textId="016DCA38" w:rsidR="00CC6544" w:rsidRDefault="00F559D9" w:rsidP="00F559D9">
      <w:pPr>
        <w:jc w:val="center"/>
        <w:rPr>
          <w:rFonts w:cs="Arial"/>
          <w:b/>
          <w:noProof/>
          <w:color w:val="808080" w:themeColor="background1" w:themeShade="80"/>
          <w:sz w:val="36"/>
        </w:rPr>
      </w:pPr>
      <w:r>
        <w:rPr>
          <w:noProof/>
        </w:rPr>
        <w:drawing>
          <wp:inline distT="0" distB="0" distL="0" distR="0" wp14:anchorId="7931126D" wp14:editId="16DE6DA7">
            <wp:extent cx="3932448" cy="2124431"/>
            <wp:effectExtent l="0" t="0" r="0" b="9525"/>
            <wp:docPr id="57" name="Picture 57" descr="Generalized Gantt chart showing the typical phases of a web site design  project. | Communication plan template, Development, Work flow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eneralized Gantt chart showing the typical phases of a web site design  project. | Communication plan template, Development, Work flow char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312" cy="2133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35E4A" w14:textId="56C0BFE3" w:rsidR="00CC6544" w:rsidRPr="00941488" w:rsidRDefault="00941488" w:rsidP="00941488">
      <w:pPr>
        <w:jc w:val="center"/>
        <w:rPr>
          <w:rFonts w:cs="Arial"/>
          <w:bCs/>
          <w:noProof/>
          <w:color w:val="1F3864" w:themeColor="accent1" w:themeShade="80"/>
          <w:sz w:val="14"/>
          <w:szCs w:val="14"/>
        </w:rPr>
      </w:pPr>
      <w:r w:rsidRPr="00941488">
        <w:rPr>
          <w:rFonts w:cs="Arial"/>
          <w:bCs/>
          <w:noProof/>
          <w:color w:val="1F3864" w:themeColor="accent1" w:themeShade="80"/>
          <w:sz w:val="14"/>
          <w:szCs w:val="14"/>
        </w:rPr>
        <w:t xml:space="preserve">Image reference - </w:t>
      </w:r>
      <w:r w:rsidRPr="00941488">
        <w:rPr>
          <w:rFonts w:cs="Arial"/>
          <w:bCs/>
          <w:noProof/>
          <w:color w:val="1F3864" w:themeColor="accent1" w:themeShade="80"/>
          <w:sz w:val="14"/>
          <w:szCs w:val="14"/>
        </w:rPr>
        <w:t>https://www.pinterest.com/pin/33073378487247792/</w:t>
      </w:r>
    </w:p>
    <w:p w14:paraId="23D23E2B" w14:textId="77777777" w:rsidR="00CC6544" w:rsidRDefault="00CC6544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3960"/>
      </w:tblGrid>
      <w:tr w:rsidR="006041B8" w14:paraId="5A55E5F9" w14:textId="77777777" w:rsidTr="006041B8">
        <w:trPr>
          <w:jc w:val="right"/>
        </w:trPr>
        <w:tc>
          <w:tcPr>
            <w:tcW w:w="3960" w:type="dxa"/>
            <w:shd w:val="clear" w:color="auto" w:fill="002060"/>
          </w:tcPr>
          <w:p w14:paraId="163A6C35" w14:textId="4451D99C" w:rsidR="006041B8" w:rsidRPr="00D35CE0" w:rsidRDefault="00CC6544" w:rsidP="00062C75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color w:val="FFE599" w:themeColor="accent4" w:themeTint="66"/>
                <w:sz w:val="36"/>
                <w:szCs w:val="36"/>
              </w:rPr>
              <w:lastRenderedPageBreak/>
              <w:t>Project Milestones</w:t>
            </w:r>
          </w:p>
        </w:tc>
      </w:tr>
    </w:tbl>
    <w:p w14:paraId="7CDCF77C" w14:textId="69335968" w:rsidR="006041B8" w:rsidRDefault="006041B8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p w14:paraId="71F9C837" w14:textId="6B0330DC" w:rsidR="00DF6208" w:rsidRPr="00DF6208" w:rsidRDefault="00DF6208" w:rsidP="008B4ABF">
      <w:pPr>
        <w:rPr>
          <w:rFonts w:cs="Arial"/>
          <w:bCs/>
          <w:noProof/>
          <w:color w:val="000000" w:themeColor="text1"/>
          <w:sz w:val="28"/>
          <w:szCs w:val="28"/>
        </w:rPr>
      </w:pPr>
      <w:bookmarkStart w:id="2" w:name="_Hlk92892619"/>
      <w:r w:rsidRPr="00DF6208">
        <w:rPr>
          <w:rFonts w:cs="Arial"/>
          <w:bCs/>
          <w:noProof/>
          <w:color w:val="000000" w:themeColor="text1"/>
          <w:sz w:val="28"/>
          <w:szCs w:val="28"/>
        </w:rPr>
        <w:t xml:space="preserve">Project Milestones </w:t>
      </w:r>
      <w:bookmarkEnd w:id="2"/>
      <w:r w:rsidRPr="00DF6208">
        <w:rPr>
          <w:rFonts w:cs="Arial"/>
          <w:bCs/>
          <w:noProof/>
          <w:color w:val="000000" w:themeColor="text1"/>
          <w:sz w:val="28"/>
          <w:szCs w:val="28"/>
        </w:rPr>
        <w:t>are specific achievements</w:t>
      </w:r>
      <w:r>
        <w:rPr>
          <w:rFonts w:cs="Arial"/>
          <w:bCs/>
          <w:noProof/>
          <w:color w:val="000000" w:themeColor="text1"/>
          <w:sz w:val="28"/>
          <w:szCs w:val="28"/>
        </w:rPr>
        <w:t>. Milestones will help you</w:t>
      </w:r>
      <w:r w:rsidR="00D56F3E">
        <w:rPr>
          <w:rFonts w:cs="Arial"/>
          <w:bCs/>
          <w:noProof/>
          <w:color w:val="000000" w:themeColor="text1"/>
          <w:sz w:val="28"/>
          <w:szCs w:val="28"/>
        </w:rPr>
        <w:t xml:space="preserve"> track your progress and</w:t>
      </w:r>
      <w:r>
        <w:rPr>
          <w:rFonts w:cs="Arial"/>
          <w:bCs/>
          <w:noProof/>
          <w:color w:val="000000" w:themeColor="text1"/>
          <w:sz w:val="28"/>
          <w:szCs w:val="28"/>
        </w:rPr>
        <w:t xml:space="preserve"> estimate the time it will take to complete the project.</w:t>
      </w:r>
    </w:p>
    <w:p w14:paraId="6B55F0EF" w14:textId="53A7AB3F" w:rsidR="00CC6544" w:rsidRDefault="00CC6544" w:rsidP="008B4ABF">
      <w:pPr>
        <w:rPr>
          <w:rFonts w:cs="Arial"/>
          <w:b/>
          <w:noProof/>
          <w:color w:val="808080" w:themeColor="background1" w:themeShade="80"/>
          <w:sz w:val="36"/>
        </w:rPr>
      </w:pPr>
      <w:r w:rsidRPr="00BA6F16">
        <w:rPr>
          <w:rFonts w:cs="Arial"/>
          <w:b/>
          <w:noProof/>
          <w:color w:val="808080" w:themeColor="background1" w:themeShade="80"/>
          <w:sz w:val="36"/>
        </w:rPr>
        <w:drawing>
          <wp:inline distT="0" distB="0" distL="0" distR="0" wp14:anchorId="7FAAC70D" wp14:editId="0750BDB8">
            <wp:extent cx="6858000" cy="5006226"/>
            <wp:effectExtent l="0" t="0" r="0" b="4445"/>
            <wp:docPr id="28" name="Picture 28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, businessca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06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16F7E" w14:textId="77777777" w:rsidR="00CC6544" w:rsidRDefault="00CC6544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3960"/>
      </w:tblGrid>
      <w:tr w:rsidR="006041B8" w14:paraId="3AB6E832" w14:textId="77777777" w:rsidTr="006041B8">
        <w:trPr>
          <w:jc w:val="right"/>
        </w:trPr>
        <w:tc>
          <w:tcPr>
            <w:tcW w:w="3960" w:type="dxa"/>
            <w:shd w:val="clear" w:color="auto" w:fill="002060"/>
          </w:tcPr>
          <w:p w14:paraId="166BA573" w14:textId="790585B5" w:rsidR="006041B8" w:rsidRPr="00D35CE0" w:rsidRDefault="00CC6544" w:rsidP="00062C75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color w:val="FFE599" w:themeColor="accent4" w:themeTint="66"/>
                <w:sz w:val="36"/>
                <w:szCs w:val="36"/>
              </w:rPr>
              <w:t>Project Strategy</w:t>
            </w:r>
          </w:p>
        </w:tc>
      </w:tr>
    </w:tbl>
    <w:p w14:paraId="79D38EE3" w14:textId="77777777" w:rsidR="00EC2931" w:rsidRDefault="00EC2931" w:rsidP="008B4ABF">
      <w:pPr>
        <w:rPr>
          <w:rFonts w:cs="Arial"/>
          <w:bCs/>
          <w:noProof/>
          <w:color w:val="000000" w:themeColor="text1"/>
          <w:sz w:val="28"/>
          <w:szCs w:val="28"/>
        </w:rPr>
      </w:pPr>
    </w:p>
    <w:p w14:paraId="23F2030C" w14:textId="48F838C9" w:rsidR="006041B8" w:rsidRDefault="00EC2931" w:rsidP="008B4ABF">
      <w:pPr>
        <w:rPr>
          <w:rFonts w:cs="Arial"/>
          <w:b/>
          <w:noProof/>
          <w:color w:val="808080" w:themeColor="background1" w:themeShade="80"/>
          <w:sz w:val="36"/>
        </w:rPr>
      </w:pPr>
      <w:r>
        <w:rPr>
          <w:rFonts w:cs="Arial"/>
          <w:bCs/>
          <w:noProof/>
          <w:color w:val="000000" w:themeColor="text1"/>
          <w:sz w:val="28"/>
          <w:szCs w:val="28"/>
        </w:rPr>
        <w:t>Description of how the team plans to achieve the project objectives.</w:t>
      </w:r>
    </w:p>
    <w:p w14:paraId="6AA32409" w14:textId="0FAA62FC" w:rsidR="001D3644" w:rsidRDefault="001D3644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p w14:paraId="4BA0EE19" w14:textId="29C4C351" w:rsidR="001D3644" w:rsidRDefault="001D3644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p w14:paraId="7C85B3F8" w14:textId="30561E1E" w:rsidR="00DF6208" w:rsidRDefault="00DF6208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p w14:paraId="72CE2376" w14:textId="77777777" w:rsidR="00DF6208" w:rsidRDefault="00DF6208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3960"/>
      </w:tblGrid>
      <w:tr w:rsidR="006041B8" w14:paraId="42404EF7" w14:textId="77777777" w:rsidTr="006041B8">
        <w:trPr>
          <w:jc w:val="right"/>
        </w:trPr>
        <w:tc>
          <w:tcPr>
            <w:tcW w:w="3960" w:type="dxa"/>
            <w:shd w:val="clear" w:color="auto" w:fill="002060"/>
          </w:tcPr>
          <w:p w14:paraId="6CDF0143" w14:textId="07098DCA" w:rsidR="006041B8" w:rsidRPr="00D35CE0" w:rsidRDefault="00CC6544" w:rsidP="00062C75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color w:val="FFE599" w:themeColor="accent4" w:themeTint="66"/>
                <w:sz w:val="36"/>
                <w:szCs w:val="36"/>
              </w:rPr>
              <w:t>Risks and Challenges</w:t>
            </w:r>
          </w:p>
        </w:tc>
      </w:tr>
    </w:tbl>
    <w:p w14:paraId="31A17552" w14:textId="77777777" w:rsidR="006041B8" w:rsidRDefault="006041B8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p w14:paraId="7ED1B3A4" w14:textId="2B25D1CF" w:rsidR="006041B8" w:rsidRDefault="001D3644" w:rsidP="008B4ABF">
      <w:pPr>
        <w:rPr>
          <w:rFonts w:cs="Arial"/>
          <w:b/>
          <w:noProof/>
          <w:color w:val="808080" w:themeColor="background1" w:themeShade="80"/>
          <w:sz w:val="36"/>
        </w:rPr>
      </w:pPr>
      <w:r w:rsidRPr="001D3644">
        <w:rPr>
          <w:rFonts w:cs="Arial"/>
          <w:b/>
          <w:noProof/>
          <w:color w:val="808080" w:themeColor="background1" w:themeShade="80"/>
          <w:sz w:val="36"/>
        </w:rPr>
        <w:drawing>
          <wp:inline distT="0" distB="0" distL="0" distR="0" wp14:anchorId="64EEBCE7" wp14:editId="56B6F853">
            <wp:extent cx="6858000" cy="2037715"/>
            <wp:effectExtent l="0" t="0" r="0" b="635"/>
            <wp:docPr id="53" name="Picture 5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ECE0" w14:textId="370F336E" w:rsidR="008A5B25" w:rsidRDefault="008A5B25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2060"/>
        <w:tblLook w:val="04A0" w:firstRow="1" w:lastRow="0" w:firstColumn="1" w:lastColumn="0" w:noHBand="0" w:noVBand="1"/>
      </w:tblPr>
      <w:tblGrid>
        <w:gridCol w:w="5490"/>
        <w:gridCol w:w="5300"/>
      </w:tblGrid>
      <w:tr w:rsidR="008A5B25" w14:paraId="58428A60" w14:textId="77777777" w:rsidTr="00062C75">
        <w:tc>
          <w:tcPr>
            <w:tcW w:w="5490" w:type="dxa"/>
            <w:shd w:val="clear" w:color="auto" w:fill="002060"/>
          </w:tcPr>
          <w:p w14:paraId="2449A972" w14:textId="2D4572B9" w:rsidR="008A5B25" w:rsidRPr="008B4ABF" w:rsidRDefault="008A5B25" w:rsidP="00062C75">
            <w:pPr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Key Takeaways</w:t>
            </w:r>
          </w:p>
        </w:tc>
        <w:tc>
          <w:tcPr>
            <w:tcW w:w="5300" w:type="dxa"/>
            <w:shd w:val="clear" w:color="auto" w:fill="002060"/>
          </w:tcPr>
          <w:p w14:paraId="38F63456" w14:textId="77777777" w:rsidR="008A5B25" w:rsidRPr="00D35CE0" w:rsidRDefault="008A5B25" w:rsidP="00062C75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7E3E51B3" w14:textId="30145677" w:rsidR="008A5B25" w:rsidRDefault="008A5B25" w:rsidP="008B4ABF">
      <w:pPr>
        <w:rPr>
          <w:rFonts w:cs="Arial"/>
          <w:b/>
          <w:noProof/>
          <w:color w:val="808080" w:themeColor="background1" w:themeShade="80"/>
          <w:sz w:val="36"/>
        </w:rPr>
      </w:pPr>
    </w:p>
    <w:p w14:paraId="1745E4AE" w14:textId="719A5DDC" w:rsidR="001E59BD" w:rsidRDefault="001E59BD" w:rsidP="008B4ABF">
      <w:pPr>
        <w:rPr>
          <w:rFonts w:cs="Arial"/>
          <w:b/>
          <w:noProof/>
          <w:color w:val="808080" w:themeColor="background1" w:themeShade="80"/>
          <w:sz w:val="36"/>
        </w:rPr>
      </w:pPr>
      <w:r w:rsidRPr="001E59BD">
        <w:rPr>
          <w:rFonts w:cs="Arial"/>
          <w:b/>
          <w:noProof/>
          <w:color w:val="808080" w:themeColor="background1" w:themeShade="80"/>
          <w:sz w:val="36"/>
        </w:rPr>
        <w:drawing>
          <wp:inline distT="0" distB="0" distL="0" distR="0" wp14:anchorId="4A0FC65E" wp14:editId="752C0DED">
            <wp:extent cx="6858000" cy="1893570"/>
            <wp:effectExtent l="0" t="0" r="0" b="0"/>
            <wp:docPr id="56" name="Picture 5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59BD" w:rsidSect="008B4AB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558E0"/>
    <w:multiLevelType w:val="hybridMultilevel"/>
    <w:tmpl w:val="5ABA2C42"/>
    <w:lvl w:ilvl="0" w:tplc="04090005">
      <w:start w:val="1"/>
      <w:numFmt w:val="bullet"/>
      <w:lvlText w:val=""/>
      <w:lvlJc w:val="left"/>
      <w:pPr>
        <w:ind w:left="115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" w15:restartNumberingAfterBreak="0">
    <w:nsid w:val="0F154FCF"/>
    <w:multiLevelType w:val="hybridMultilevel"/>
    <w:tmpl w:val="CBFE7E86"/>
    <w:lvl w:ilvl="0" w:tplc="04090005">
      <w:start w:val="1"/>
      <w:numFmt w:val="bullet"/>
      <w:lvlText w:val=""/>
      <w:lvlJc w:val="left"/>
      <w:pPr>
        <w:ind w:left="115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2" w15:restartNumberingAfterBreak="0">
    <w:nsid w:val="169D41F9"/>
    <w:multiLevelType w:val="hybridMultilevel"/>
    <w:tmpl w:val="4FA854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D36735"/>
    <w:multiLevelType w:val="hybridMultilevel"/>
    <w:tmpl w:val="6D8AB906"/>
    <w:lvl w:ilvl="0" w:tplc="04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" w15:restartNumberingAfterBreak="0">
    <w:nsid w:val="5FA6380D"/>
    <w:multiLevelType w:val="hybridMultilevel"/>
    <w:tmpl w:val="E368A080"/>
    <w:lvl w:ilvl="0" w:tplc="04090003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5" w15:restartNumberingAfterBreak="0">
    <w:nsid w:val="61885C82"/>
    <w:multiLevelType w:val="hybridMultilevel"/>
    <w:tmpl w:val="AB069500"/>
    <w:lvl w:ilvl="0" w:tplc="04090003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71466AD5"/>
    <w:multiLevelType w:val="hybridMultilevel"/>
    <w:tmpl w:val="4CBC57B8"/>
    <w:lvl w:ilvl="0" w:tplc="04090005">
      <w:start w:val="1"/>
      <w:numFmt w:val="bullet"/>
      <w:lvlText w:val=""/>
      <w:lvlJc w:val="left"/>
      <w:pPr>
        <w:ind w:left="115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MTYwNjWxNDAC0ko6SsGpxcWZ+XkgBYa1AHmL6J4sAAAA"/>
  </w:docVars>
  <w:rsids>
    <w:rsidRoot w:val="008630B9"/>
    <w:rsid w:val="00166A17"/>
    <w:rsid w:val="001D3644"/>
    <w:rsid w:val="001E59BD"/>
    <w:rsid w:val="001F508D"/>
    <w:rsid w:val="002D1D14"/>
    <w:rsid w:val="003F04A0"/>
    <w:rsid w:val="0042415E"/>
    <w:rsid w:val="004413A6"/>
    <w:rsid w:val="004E1199"/>
    <w:rsid w:val="005B4BAD"/>
    <w:rsid w:val="006041B8"/>
    <w:rsid w:val="00770382"/>
    <w:rsid w:val="00780205"/>
    <w:rsid w:val="007A7ADD"/>
    <w:rsid w:val="008328AA"/>
    <w:rsid w:val="008630B9"/>
    <w:rsid w:val="008A5B25"/>
    <w:rsid w:val="008B4ABF"/>
    <w:rsid w:val="009131BE"/>
    <w:rsid w:val="00916576"/>
    <w:rsid w:val="00941488"/>
    <w:rsid w:val="00966933"/>
    <w:rsid w:val="00A17F48"/>
    <w:rsid w:val="00AB5D97"/>
    <w:rsid w:val="00B372B2"/>
    <w:rsid w:val="00BA6F16"/>
    <w:rsid w:val="00C31992"/>
    <w:rsid w:val="00C35DF2"/>
    <w:rsid w:val="00CC6544"/>
    <w:rsid w:val="00D35CE0"/>
    <w:rsid w:val="00D51ECA"/>
    <w:rsid w:val="00D56F3E"/>
    <w:rsid w:val="00DF6208"/>
    <w:rsid w:val="00E142C4"/>
    <w:rsid w:val="00E823D1"/>
    <w:rsid w:val="00EC2931"/>
    <w:rsid w:val="00F559D9"/>
    <w:rsid w:val="00F67C77"/>
    <w:rsid w:val="00F9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EB1B4C"/>
  <w15:chartTrackingRefBased/>
  <w15:docId w15:val="{C2306CB5-23BA-4AC4-9155-76679910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5B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23D1"/>
    <w:pPr>
      <w:ind w:left="720"/>
      <w:contextualSpacing/>
    </w:pPr>
  </w:style>
  <w:style w:type="table" w:styleId="TableGrid">
    <w:name w:val="Table Grid"/>
    <w:basedOn w:val="TableNormal"/>
    <w:uiPriority w:val="39"/>
    <w:rsid w:val="00E82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A44A89-918C-4E61-8FC8-D784E6C1A5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ry Gandhi</dc:creator>
  <cp:keywords/>
  <dc:description/>
  <cp:lastModifiedBy>Fairy Gandhi</cp:lastModifiedBy>
  <cp:revision>33</cp:revision>
  <cp:lastPrinted>2022-01-12T22:13:00Z</cp:lastPrinted>
  <dcterms:created xsi:type="dcterms:W3CDTF">2022-01-05T23:21:00Z</dcterms:created>
  <dcterms:modified xsi:type="dcterms:W3CDTF">2022-01-12T22:15:00Z</dcterms:modified>
</cp:coreProperties>
</file>